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0E12" w:rsidRPr="00A10E12" w:rsidRDefault="00A10E12" w:rsidP="00A10E1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bookmarkStart w:id="0" w:name="_GoBack"/>
      <w:bookmarkEnd w:id="0"/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Purpose of Assignment </w:t>
      </w:r>
    </w:p>
    <w:p w:rsidR="00A10E12" w:rsidRPr="00A10E12" w:rsidRDefault="00A10E12" w:rsidP="00A10E12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color w:val="000000"/>
          <w:sz w:val="21"/>
          <w:szCs w:val="21"/>
        </w:rPr>
        <w:t>The purpose of this assignment is to help you become familiar with examining the stockholders' equity section of the balance sheet.</w:t>
      </w: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 </w:t>
      </w:r>
    </w:p>
    <w:p w:rsidR="00A10E12" w:rsidRPr="00A10E12" w:rsidRDefault="00A10E12" w:rsidP="00A10E12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Assignment Steps </w:t>
      </w:r>
    </w:p>
    <w:p w:rsidR="00A10E12" w:rsidRPr="00A10E12" w:rsidRDefault="00A10E12" w:rsidP="00A10E12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Resources: </w:t>
      </w:r>
      <w:r w:rsidRPr="00A10E12">
        <w:rPr>
          <w:rFonts w:ascii="Arial" w:eastAsia="Times New Roman" w:hAnsi="Arial" w:cs="Arial"/>
          <w:i/>
          <w:iCs/>
          <w:color w:val="000000"/>
          <w:sz w:val="21"/>
          <w:szCs w:val="21"/>
        </w:rPr>
        <w:t>Financial Accounting: Tools for Business Decision Making, 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>Ch. 11</w:t>
      </w:r>
    </w:p>
    <w:p w:rsidR="00A10E12" w:rsidRPr="00A10E12" w:rsidRDefault="00A10E12" w:rsidP="00A10E12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Answer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 xml:space="preserve"> the following questions in 1,050 words using the </w:t>
      </w:r>
      <w:proofErr w:type="spellStart"/>
      <w:r w:rsidRPr="00A10E12">
        <w:rPr>
          <w:rFonts w:ascii="Arial" w:eastAsia="Times New Roman" w:hAnsi="Arial" w:cs="Arial"/>
          <w:color w:val="000000"/>
          <w:sz w:val="21"/>
          <w:szCs w:val="21"/>
        </w:rPr>
        <w:t>Lachlin</w:t>
      </w:r>
      <w:proofErr w:type="spellEnd"/>
      <w:r w:rsidRPr="00A10E12">
        <w:rPr>
          <w:rFonts w:ascii="Arial" w:eastAsia="Times New Roman" w:hAnsi="Arial" w:cs="Arial"/>
          <w:color w:val="000000"/>
          <w:sz w:val="21"/>
          <w:szCs w:val="21"/>
        </w:rPr>
        <w:t> Corporation Balance Sheet located on p. 575 of </w:t>
      </w:r>
      <w:r w:rsidRPr="00A10E12">
        <w:rPr>
          <w:rFonts w:ascii="Arial" w:eastAsia="Times New Roman" w:hAnsi="Arial" w:cs="Arial"/>
          <w:i/>
          <w:iCs/>
          <w:color w:val="000000"/>
          <w:sz w:val="21"/>
          <w:szCs w:val="21"/>
        </w:rPr>
        <w:t>Financial Accounting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>:</w:t>
      </w: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 </w:t>
      </w:r>
    </w:p>
    <w:p w:rsidR="00A10E12" w:rsidRPr="00A10E12" w:rsidRDefault="00A10E12" w:rsidP="00A10E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color w:val="000000"/>
          <w:sz w:val="21"/>
          <w:szCs w:val="21"/>
        </w:rPr>
        <w:t>How many shares of common stock are outstanding?</w:t>
      </w:r>
    </w:p>
    <w:p w:rsidR="00A10E12" w:rsidRPr="00A10E12" w:rsidRDefault="00A10E12" w:rsidP="00A10E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color w:val="000000"/>
          <w:sz w:val="21"/>
          <w:szCs w:val="21"/>
        </w:rPr>
        <w:t>Assuming there is a stated value, what is the stated value of the common stock?</w:t>
      </w:r>
    </w:p>
    <w:p w:rsidR="00A10E12" w:rsidRPr="00A10E12" w:rsidRDefault="00A10E12" w:rsidP="00A10E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color w:val="000000"/>
          <w:sz w:val="21"/>
          <w:szCs w:val="21"/>
        </w:rPr>
        <w:t>What is the par value of the preferred stock?</w:t>
      </w:r>
    </w:p>
    <w:p w:rsidR="00A10E12" w:rsidRPr="00A10E12" w:rsidRDefault="00A10E12" w:rsidP="00A10E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color w:val="000000"/>
          <w:sz w:val="21"/>
          <w:szCs w:val="21"/>
        </w:rPr>
        <w:t>If the annual dividend on preferred stock is $36,000, what is the dividend rate on preferred stock?</w:t>
      </w:r>
    </w:p>
    <w:p w:rsidR="00A10E12" w:rsidRPr="00A10E12" w:rsidRDefault="00A10E12" w:rsidP="00A10E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color w:val="000000"/>
          <w:sz w:val="21"/>
          <w:szCs w:val="21"/>
        </w:rPr>
        <w:t>If dividends of $72,000 were in arrears on preferred stock, what would be the balance reported for retained earnings?</w:t>
      </w:r>
    </w:p>
    <w:p w:rsidR="00A10E12" w:rsidRPr="00A10E12" w:rsidRDefault="00A10E12" w:rsidP="00A10E12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Use 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>the Week 4 Excel</w:t>
      </w:r>
      <w:r w:rsidRPr="00A10E12">
        <w:rPr>
          <w:rFonts w:ascii="Arial" w:eastAsia="Times New Roman" w:hAnsi="Arial" w:cs="Arial"/>
          <w:color w:val="000000"/>
          <w:sz w:val="21"/>
          <w:szCs w:val="21"/>
          <w:vertAlign w:val="superscript"/>
        </w:rPr>
        <w:t>®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> spreadsheet and </w:t>
      </w: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submit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> with your answers.</w:t>
      </w:r>
    </w:p>
    <w:p w:rsidR="00830471" w:rsidRDefault="00830471"/>
    <w:p w:rsidR="00A10E12" w:rsidRDefault="00A10E12"/>
    <w:p w:rsidR="00A10E12" w:rsidRPr="00A10E12" w:rsidRDefault="00A10E12" w:rsidP="00A10E12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color w:val="000000"/>
          <w:sz w:val="21"/>
          <w:szCs w:val="21"/>
        </w:rPr>
        <w:t> </w:t>
      </w:r>
      <w:proofErr w:type="gramStart"/>
      <w:r>
        <w:rPr>
          <w:rFonts w:ascii="Arial" w:eastAsia="Times New Roman" w:hAnsi="Arial" w:cs="Arial"/>
          <w:color w:val="000000"/>
          <w:sz w:val="21"/>
          <w:szCs w:val="21"/>
        </w:rPr>
        <w:t>H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>ow to become familiar with examining the stockholders' equity section of the balance sheet.</w:t>
      </w:r>
      <w:proofErr w:type="gramEnd"/>
      <w:r w:rsidRPr="00A10E12">
        <w:rPr>
          <w:rFonts w:ascii="Arial" w:eastAsia="Times New Roman" w:hAnsi="Arial" w:cs="Arial"/>
          <w:color w:val="000000"/>
          <w:sz w:val="21"/>
          <w:szCs w:val="21"/>
        </w:rPr>
        <w:t> </w:t>
      </w:r>
    </w:p>
    <w:p w:rsidR="00A10E12" w:rsidRPr="00A10E12" w:rsidRDefault="00A10E12" w:rsidP="00A10E12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10E12">
        <w:rPr>
          <w:rFonts w:ascii="Arial" w:eastAsia="Times New Roman" w:hAnsi="Arial" w:cs="Arial"/>
          <w:b/>
          <w:bCs/>
          <w:color w:val="000000"/>
          <w:sz w:val="21"/>
          <w:szCs w:val="21"/>
        </w:rPr>
        <w:t>Write</w:t>
      </w:r>
      <w:r w:rsidRPr="00A10E12">
        <w:rPr>
          <w:rFonts w:ascii="Arial" w:eastAsia="Times New Roman" w:hAnsi="Arial" w:cs="Arial"/>
          <w:color w:val="000000"/>
          <w:sz w:val="21"/>
          <w:szCs w:val="21"/>
        </w:rPr>
        <w:t> a 175-word individual response.</w:t>
      </w:r>
    </w:p>
    <w:p w:rsidR="00A10E12" w:rsidRDefault="00A10E12"/>
    <w:sectPr w:rsidR="00A10E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285F7C"/>
    <w:multiLevelType w:val="multilevel"/>
    <w:tmpl w:val="CF0EF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LUwNzUzNTA0sTRW0lEKTi0uzszPAykwrAUAJwgJjywAAAA="/>
  </w:docVars>
  <w:rsids>
    <w:rsidRoot w:val="00A10E12"/>
    <w:rsid w:val="00830471"/>
    <w:rsid w:val="009D3A34"/>
    <w:rsid w:val="00A1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ssignmentslevel1">
    <w:name w:val="assignmentslevel1"/>
    <w:basedOn w:val="Normal"/>
    <w:rsid w:val="00A10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10E12"/>
    <w:rPr>
      <w:b/>
      <w:bCs/>
    </w:rPr>
  </w:style>
  <w:style w:type="character" w:customStyle="1" w:styleId="apple-converted-space">
    <w:name w:val="apple-converted-space"/>
    <w:basedOn w:val="DefaultParagraphFont"/>
    <w:rsid w:val="00A10E12"/>
  </w:style>
  <w:style w:type="character" w:styleId="Emphasis">
    <w:name w:val="Emphasis"/>
    <w:basedOn w:val="DefaultParagraphFont"/>
    <w:uiPriority w:val="20"/>
    <w:qFormat/>
    <w:rsid w:val="00A10E1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10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ssignmentslevel1">
    <w:name w:val="assignmentslevel1"/>
    <w:basedOn w:val="Normal"/>
    <w:rsid w:val="00A10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10E12"/>
    <w:rPr>
      <w:b/>
      <w:bCs/>
    </w:rPr>
  </w:style>
  <w:style w:type="character" w:customStyle="1" w:styleId="apple-converted-space">
    <w:name w:val="apple-converted-space"/>
    <w:basedOn w:val="DefaultParagraphFont"/>
    <w:rsid w:val="00A10E12"/>
  </w:style>
  <w:style w:type="character" w:styleId="Emphasis">
    <w:name w:val="Emphasis"/>
    <w:basedOn w:val="DefaultParagraphFont"/>
    <w:uiPriority w:val="20"/>
    <w:qFormat/>
    <w:rsid w:val="00A10E1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10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2</Characters>
  <Application>Microsoft Office Word</Application>
  <DocSecurity>0</DocSecurity>
  <Lines>6</Lines>
  <Paragraphs>1</Paragraphs>
  <ScaleCrop>false</ScaleCrop>
  <Company>Asbury Automotive Group</Company>
  <LinksUpToDate>false</LinksUpToDate>
  <CharactersWithSpaces>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Daniels</dc:creator>
  <cp:lastModifiedBy>Dennis</cp:lastModifiedBy>
  <cp:revision>2</cp:revision>
  <dcterms:created xsi:type="dcterms:W3CDTF">2017-04-04T18:58:00Z</dcterms:created>
  <dcterms:modified xsi:type="dcterms:W3CDTF">2017-04-04T18:58:00Z</dcterms:modified>
</cp:coreProperties>
</file>